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048C4" w14:textId="77777777" w:rsidR="00876749" w:rsidRPr="00A13CA2" w:rsidRDefault="00A13CA2" w:rsidP="00A13CA2">
      <w:pPr>
        <w:jc w:val="center"/>
        <w:rPr>
          <w:b/>
        </w:rPr>
      </w:pPr>
      <w:r w:rsidRPr="00A13CA2">
        <w:rPr>
          <w:b/>
        </w:rPr>
        <w:t>University Senates Conference</w:t>
      </w:r>
    </w:p>
    <w:p w14:paraId="56D44A90" w14:textId="77777777" w:rsidR="00A13CA2" w:rsidRDefault="00A13CA2" w:rsidP="00A13CA2">
      <w:pPr>
        <w:jc w:val="center"/>
      </w:pPr>
      <w:r>
        <w:t>Executive Committee Conference Call</w:t>
      </w:r>
    </w:p>
    <w:p w14:paraId="293D5B78" w14:textId="77777777" w:rsidR="005F4636" w:rsidRDefault="005F4636" w:rsidP="00A13CA2">
      <w:pPr>
        <w:jc w:val="center"/>
      </w:pPr>
    </w:p>
    <w:p w14:paraId="31EAC650" w14:textId="77777777" w:rsidR="005F4636" w:rsidRDefault="005F4636" w:rsidP="00A13CA2">
      <w:pPr>
        <w:jc w:val="center"/>
      </w:pPr>
      <w:r>
        <w:t>AGENDA</w:t>
      </w:r>
    </w:p>
    <w:p w14:paraId="16C6BBFD" w14:textId="77777777" w:rsidR="00A13CA2" w:rsidRDefault="00A13CA2" w:rsidP="00A13CA2">
      <w:pPr>
        <w:jc w:val="center"/>
      </w:pPr>
    </w:p>
    <w:p w14:paraId="612692FA" w14:textId="1ECCD9B7" w:rsidR="00C63788" w:rsidRDefault="003B00F5" w:rsidP="00C63788">
      <w:pPr>
        <w:jc w:val="center"/>
      </w:pPr>
      <w:r>
        <w:t>August 18</w:t>
      </w:r>
      <w:r w:rsidRPr="003B00F5">
        <w:rPr>
          <w:vertAlign w:val="superscript"/>
        </w:rPr>
        <w:t>th</w:t>
      </w:r>
      <w:r>
        <w:t>,</w:t>
      </w:r>
      <w:r w:rsidR="00205092">
        <w:t xml:space="preserve"> 202</w:t>
      </w:r>
      <w:r w:rsidR="002F7FC7">
        <w:t>1</w:t>
      </w:r>
    </w:p>
    <w:p w14:paraId="1FE17842" w14:textId="43DC7976" w:rsidR="00C63788" w:rsidRDefault="003B00F5" w:rsidP="00C63788">
      <w:pPr>
        <w:jc w:val="center"/>
      </w:pPr>
      <w:r>
        <w:t>2</w:t>
      </w:r>
      <w:r w:rsidR="00825B6F">
        <w:t xml:space="preserve">:00 </w:t>
      </w:r>
      <w:r>
        <w:t>p</w:t>
      </w:r>
      <w:r w:rsidR="00C63788">
        <w:t>.m.</w:t>
      </w:r>
    </w:p>
    <w:p w14:paraId="27CF43FC" w14:textId="5A839946" w:rsidR="00C63788" w:rsidRDefault="00E6529D" w:rsidP="00C63788">
      <w:pPr>
        <w:jc w:val="center"/>
      </w:pPr>
      <w:r>
        <w:t>Videoconference</w:t>
      </w:r>
    </w:p>
    <w:p w14:paraId="556FE360" w14:textId="77777777" w:rsidR="00A13CA2" w:rsidRDefault="00A13CA2" w:rsidP="00A13CA2">
      <w:pPr>
        <w:jc w:val="center"/>
      </w:pPr>
    </w:p>
    <w:p w14:paraId="1D383B82" w14:textId="50CD20A4" w:rsidR="00A13CA2" w:rsidRDefault="00A13CA2" w:rsidP="00D5022E">
      <w:pPr>
        <w:pStyle w:val="xmsonormal"/>
        <w:jc w:val="center"/>
        <w:rPr>
          <w:rFonts w:ascii="Arial" w:hAnsi="Arial" w:cs="Arial"/>
          <w:color w:val="1F497D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h</w:t>
      </w:r>
      <w:r w:rsidR="00A13E83">
        <w:rPr>
          <w:rFonts w:ascii="Arial" w:hAnsi="Arial" w:cs="Arial"/>
          <w:color w:val="000000"/>
          <w:sz w:val="20"/>
          <w:szCs w:val="20"/>
        </w:rPr>
        <w:t xml:space="preserve">e </w:t>
      </w:r>
      <w:r w:rsidR="005F4636">
        <w:rPr>
          <w:rFonts w:ascii="Arial" w:hAnsi="Arial" w:cs="Arial"/>
          <w:color w:val="000000"/>
          <w:sz w:val="20"/>
          <w:szCs w:val="20"/>
        </w:rPr>
        <w:t xml:space="preserve">next </w:t>
      </w:r>
      <w:r w:rsidR="00A13E83">
        <w:rPr>
          <w:rFonts w:ascii="Arial" w:hAnsi="Arial" w:cs="Arial"/>
          <w:color w:val="000000"/>
          <w:sz w:val="20"/>
          <w:szCs w:val="20"/>
        </w:rPr>
        <w:t xml:space="preserve">USC </w:t>
      </w:r>
      <w:r w:rsidR="00F7778B">
        <w:rPr>
          <w:rFonts w:ascii="Arial" w:hAnsi="Arial" w:cs="Arial"/>
          <w:color w:val="000000"/>
          <w:sz w:val="20"/>
          <w:szCs w:val="20"/>
        </w:rPr>
        <w:t xml:space="preserve">meeting will be held </w:t>
      </w:r>
      <w:r w:rsidR="00E6529D">
        <w:rPr>
          <w:rFonts w:ascii="Arial" w:hAnsi="Arial" w:cs="Arial"/>
          <w:color w:val="000000"/>
          <w:sz w:val="20"/>
          <w:szCs w:val="20"/>
        </w:rPr>
        <w:t>by videoconference</w:t>
      </w:r>
      <w:r>
        <w:rPr>
          <w:rFonts w:ascii="Arial" w:hAnsi="Arial" w:cs="Arial"/>
          <w:color w:val="1F497D"/>
          <w:sz w:val="20"/>
          <w:szCs w:val="20"/>
        </w:rPr>
        <w:t>.</w:t>
      </w:r>
    </w:p>
    <w:p w14:paraId="114FAFC3" w14:textId="77777777" w:rsidR="004A009F" w:rsidRDefault="004A009F" w:rsidP="00A13CA2">
      <w:pPr>
        <w:pStyle w:val="xmsonormal"/>
      </w:pPr>
    </w:p>
    <w:p w14:paraId="391694E5" w14:textId="77777777" w:rsidR="00A13CA2" w:rsidRDefault="00A13CA2" w:rsidP="00A13CA2">
      <w:pPr>
        <w:pStyle w:val="xmsonormal"/>
      </w:pPr>
      <w:r>
        <w:rPr>
          <w:rFonts w:ascii="Arial" w:hAnsi="Arial" w:cs="Arial"/>
          <w:color w:val="1F497D"/>
          <w:sz w:val="20"/>
          <w:szCs w:val="20"/>
        </w:rPr>
        <w:t> </w:t>
      </w:r>
      <w:r>
        <w:rPr>
          <w:rFonts w:ascii="Arial" w:hAnsi="Arial" w:cs="Arial"/>
          <w:color w:val="17365D"/>
          <w:sz w:val="20"/>
          <w:szCs w:val="20"/>
        </w:rPr>
        <w:t> </w:t>
      </w:r>
    </w:p>
    <w:p w14:paraId="325AF2DA" w14:textId="19C74B5B" w:rsidR="004A009F" w:rsidRPr="00D5022E" w:rsidRDefault="004A009F" w:rsidP="00A13CA2">
      <w:pPr>
        <w:pStyle w:val="xmsonormal"/>
        <w:rPr>
          <w:rFonts w:ascii="Arial" w:hAnsi="Arial" w:cs="Arial"/>
          <w:b/>
          <w:bCs/>
          <w:sz w:val="20"/>
          <w:szCs w:val="20"/>
          <w:u w:val="single"/>
        </w:rPr>
      </w:pPr>
      <w:r w:rsidRPr="00D5022E">
        <w:rPr>
          <w:rFonts w:ascii="Arial" w:hAnsi="Arial" w:cs="Arial"/>
          <w:b/>
          <w:bCs/>
          <w:sz w:val="20"/>
          <w:szCs w:val="20"/>
          <w:u w:val="single"/>
        </w:rPr>
        <w:t xml:space="preserve">Approve Minutes of </w:t>
      </w:r>
      <w:r w:rsidR="003B00F5" w:rsidRPr="00D5022E">
        <w:rPr>
          <w:rFonts w:ascii="Arial" w:hAnsi="Arial" w:cs="Arial"/>
          <w:b/>
          <w:bCs/>
          <w:sz w:val="20"/>
          <w:szCs w:val="20"/>
          <w:u w:val="single"/>
        </w:rPr>
        <w:t>August 5</w:t>
      </w:r>
      <w:r w:rsidR="003B00F5" w:rsidRPr="00D5022E">
        <w:rPr>
          <w:rFonts w:ascii="Arial" w:hAnsi="Arial" w:cs="Arial"/>
          <w:b/>
          <w:bCs/>
          <w:sz w:val="20"/>
          <w:szCs w:val="20"/>
          <w:u w:val="single"/>
          <w:vertAlign w:val="superscript"/>
        </w:rPr>
        <w:t>th</w:t>
      </w:r>
      <w:r w:rsidR="001842A7" w:rsidRPr="00D5022E">
        <w:rPr>
          <w:rFonts w:ascii="Arial" w:hAnsi="Arial" w:cs="Arial"/>
          <w:b/>
          <w:bCs/>
          <w:sz w:val="20"/>
          <w:szCs w:val="20"/>
          <w:u w:val="single"/>
        </w:rPr>
        <w:t xml:space="preserve">, </w:t>
      </w:r>
      <w:r w:rsidR="00D5022E" w:rsidRPr="00D5022E">
        <w:rPr>
          <w:rFonts w:ascii="Arial" w:hAnsi="Arial" w:cs="Arial"/>
          <w:b/>
          <w:bCs/>
          <w:sz w:val="20"/>
          <w:szCs w:val="20"/>
          <w:u w:val="single"/>
        </w:rPr>
        <w:t>2021,</w:t>
      </w:r>
      <w:r w:rsidR="002F7FC7" w:rsidRPr="00D5022E">
        <w:rPr>
          <w:rFonts w:ascii="Arial" w:hAnsi="Arial" w:cs="Arial"/>
          <w:b/>
          <w:bCs/>
          <w:sz w:val="20"/>
          <w:szCs w:val="20"/>
          <w:u w:val="single"/>
        </w:rPr>
        <w:t xml:space="preserve"> </w:t>
      </w:r>
      <w:r w:rsidRPr="00D5022E">
        <w:rPr>
          <w:rFonts w:ascii="Arial" w:hAnsi="Arial" w:cs="Arial"/>
          <w:b/>
          <w:bCs/>
          <w:sz w:val="20"/>
          <w:szCs w:val="20"/>
          <w:u w:val="single"/>
        </w:rPr>
        <w:t>Meeting</w:t>
      </w:r>
    </w:p>
    <w:p w14:paraId="5F23A027" w14:textId="77777777" w:rsidR="00F13651" w:rsidRDefault="00F13651" w:rsidP="00A13CA2">
      <w:pPr>
        <w:pStyle w:val="xmsonormal"/>
        <w:rPr>
          <w:rFonts w:ascii="Arial" w:hAnsi="Arial" w:cs="Arial"/>
          <w:sz w:val="20"/>
          <w:szCs w:val="20"/>
          <w:u w:val="single"/>
        </w:rPr>
      </w:pPr>
    </w:p>
    <w:p w14:paraId="5F9B4B88" w14:textId="2F222D87" w:rsidR="00F13651" w:rsidRDefault="00F13651" w:rsidP="00A13CA2">
      <w:pPr>
        <w:pStyle w:val="xmsonormal"/>
        <w:rPr>
          <w:rFonts w:ascii="Arial" w:hAnsi="Arial" w:cs="Arial"/>
          <w:sz w:val="20"/>
          <w:szCs w:val="20"/>
          <w:u w:val="single"/>
        </w:rPr>
      </w:pPr>
    </w:p>
    <w:p w14:paraId="4D3952E8" w14:textId="77777777" w:rsidR="00E6529D" w:rsidRDefault="00E6529D" w:rsidP="00A13CA2">
      <w:pPr>
        <w:pStyle w:val="xmsonormal"/>
        <w:rPr>
          <w:rFonts w:ascii="Arial" w:hAnsi="Arial" w:cs="Arial"/>
          <w:sz w:val="20"/>
          <w:szCs w:val="20"/>
          <w:u w:val="single"/>
        </w:rPr>
      </w:pPr>
    </w:p>
    <w:p w14:paraId="49C8941F" w14:textId="7A3DF466" w:rsidR="00A13CA2" w:rsidRPr="00D5022E" w:rsidRDefault="00AB31C0" w:rsidP="00205092">
      <w:pPr>
        <w:pStyle w:val="xmsonormal"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D5022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Discussion of</w:t>
      </w:r>
      <w:r w:rsidR="00A13CA2" w:rsidRPr="00D5022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 xml:space="preserve"> Topics for President Killeen</w:t>
      </w:r>
      <w:r w:rsidR="000C4858" w:rsidRPr="00D5022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 xml:space="preserve"> and </w:t>
      </w:r>
      <w:r w:rsidR="00A13CA2" w:rsidRPr="00D5022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Executive Vice President Wilson</w:t>
      </w:r>
    </w:p>
    <w:p w14:paraId="35D5DC06" w14:textId="6866AC77" w:rsidR="003B00F5" w:rsidRPr="00D5022E" w:rsidRDefault="003B00F5" w:rsidP="00205092">
      <w:pPr>
        <w:pStyle w:val="xmsonormal"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</w:p>
    <w:p w14:paraId="45F34CB6" w14:textId="21D2C925" w:rsidR="003B00F5" w:rsidRDefault="003B00F5" w:rsidP="00205092">
      <w:pPr>
        <w:pStyle w:val="xmsonormal"/>
        <w:rPr>
          <w:rFonts w:ascii="Arial" w:hAnsi="Arial" w:cs="Arial"/>
          <w:color w:val="000000"/>
          <w:sz w:val="20"/>
          <w:szCs w:val="20"/>
          <w:u w:val="single"/>
        </w:rPr>
      </w:pPr>
    </w:p>
    <w:p w14:paraId="2E7B60EA" w14:textId="344EF7EA" w:rsidR="003B00F5" w:rsidRPr="00D5022E" w:rsidRDefault="003B00F5" w:rsidP="00205092">
      <w:pPr>
        <w:pStyle w:val="xmsonormal"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D5022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 xml:space="preserve">Discussion on how to satisfy the Open Meetings Act when a quorum of members </w:t>
      </w:r>
      <w:r w:rsidR="00D5022E" w:rsidRPr="00D5022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is</w:t>
      </w:r>
      <w:r w:rsidRPr="00D5022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 xml:space="preserve"> not comfortable meeting in person</w:t>
      </w:r>
    </w:p>
    <w:p w14:paraId="2AD8CB24" w14:textId="77777777" w:rsidR="00F13651" w:rsidRDefault="00F13651" w:rsidP="00205092">
      <w:pPr>
        <w:pStyle w:val="xmsonormal"/>
        <w:rPr>
          <w:rFonts w:ascii="Arial" w:hAnsi="Arial" w:cs="Arial"/>
          <w:color w:val="000000"/>
          <w:sz w:val="20"/>
          <w:szCs w:val="20"/>
          <w:u w:val="single"/>
        </w:rPr>
      </w:pPr>
    </w:p>
    <w:p w14:paraId="3CEE7C64" w14:textId="2FAD4B4D" w:rsidR="00F13651" w:rsidRDefault="00F13651" w:rsidP="00205092">
      <w:pPr>
        <w:pStyle w:val="xmsonormal"/>
        <w:rPr>
          <w:rFonts w:ascii="Arial" w:hAnsi="Arial" w:cs="Arial"/>
          <w:color w:val="000000"/>
          <w:sz w:val="20"/>
          <w:szCs w:val="20"/>
          <w:u w:val="single"/>
        </w:rPr>
      </w:pPr>
    </w:p>
    <w:p w14:paraId="262E884A" w14:textId="77777777" w:rsidR="00F13651" w:rsidRDefault="00F13651" w:rsidP="00205092">
      <w:pPr>
        <w:pStyle w:val="xmsonormal"/>
        <w:rPr>
          <w:rFonts w:ascii="Arial" w:hAnsi="Arial" w:cs="Arial"/>
          <w:color w:val="000000"/>
          <w:sz w:val="20"/>
          <w:szCs w:val="20"/>
          <w:u w:val="single"/>
        </w:rPr>
      </w:pPr>
    </w:p>
    <w:p w14:paraId="43E36896" w14:textId="762AE7A8" w:rsidR="00A13CA2" w:rsidRPr="00D5022E" w:rsidRDefault="00A13CA2" w:rsidP="00A13CA2">
      <w:pPr>
        <w:pStyle w:val="xmsonormal"/>
        <w:rPr>
          <w:b/>
          <w:bCs/>
        </w:rPr>
      </w:pPr>
      <w:r w:rsidRPr="00D5022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Guests to consider inviting</w:t>
      </w:r>
      <w:r w:rsidR="00F13651" w:rsidRPr="00D5022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 xml:space="preserve"> for future meetings</w:t>
      </w:r>
    </w:p>
    <w:p w14:paraId="0630179E" w14:textId="77777777" w:rsidR="00A13CA2" w:rsidRDefault="00A13CA2" w:rsidP="00A13CA2">
      <w:pPr>
        <w:pStyle w:val="xmsonormal"/>
      </w:pPr>
      <w:r>
        <w:rPr>
          <w:rFonts w:ascii="Arial" w:hAnsi="Arial" w:cs="Arial"/>
          <w:color w:val="000000"/>
          <w:sz w:val="20"/>
          <w:szCs w:val="20"/>
        </w:rPr>
        <w:t>  </w:t>
      </w:r>
    </w:p>
    <w:p w14:paraId="630EF5CC" w14:textId="55927674" w:rsidR="00A13E83" w:rsidRDefault="00A13CA2" w:rsidP="00A13CA2">
      <w:pPr>
        <w:pStyle w:val="xmsonormal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  </w:t>
      </w:r>
    </w:p>
    <w:p w14:paraId="6ED71F99" w14:textId="77777777" w:rsidR="00DB1981" w:rsidRDefault="00DB1981" w:rsidP="00A13CA2">
      <w:pPr>
        <w:pStyle w:val="xmsonormal"/>
      </w:pPr>
    </w:p>
    <w:p w14:paraId="4FF870FE" w14:textId="02C9E700" w:rsidR="00A13CA2" w:rsidRPr="00D5022E" w:rsidRDefault="00A13CA2" w:rsidP="00A13CA2">
      <w:pPr>
        <w:pStyle w:val="xmsonormal"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D5022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USC Business Agenda items</w:t>
      </w:r>
    </w:p>
    <w:p w14:paraId="16AF9D81" w14:textId="298F016A" w:rsidR="002F7FC7" w:rsidRDefault="002F7FC7" w:rsidP="00A13CA2">
      <w:pPr>
        <w:pStyle w:val="xmsonormal"/>
        <w:rPr>
          <w:rFonts w:ascii="Arial" w:hAnsi="Arial" w:cs="Arial"/>
          <w:color w:val="000000"/>
          <w:sz w:val="20"/>
          <w:szCs w:val="20"/>
          <w:u w:val="single"/>
        </w:rPr>
      </w:pPr>
    </w:p>
    <w:p w14:paraId="6E36093C" w14:textId="77777777" w:rsidR="002F7FC7" w:rsidRDefault="002F7FC7" w:rsidP="00A13CA2">
      <w:pPr>
        <w:pStyle w:val="xmsonormal"/>
        <w:rPr>
          <w:rFonts w:ascii="Arial" w:hAnsi="Arial" w:cs="Arial"/>
          <w:color w:val="000000"/>
          <w:sz w:val="20"/>
          <w:szCs w:val="20"/>
          <w:u w:val="single"/>
        </w:rPr>
      </w:pPr>
    </w:p>
    <w:p w14:paraId="532AC316" w14:textId="2A8B09A5" w:rsidR="002F7FC7" w:rsidRDefault="002F7FC7" w:rsidP="00A13CA2">
      <w:pPr>
        <w:pStyle w:val="xmsonormal"/>
        <w:rPr>
          <w:rFonts w:ascii="Arial" w:hAnsi="Arial" w:cs="Arial"/>
          <w:color w:val="000000"/>
          <w:sz w:val="20"/>
          <w:szCs w:val="20"/>
          <w:u w:val="single"/>
        </w:rPr>
      </w:pPr>
    </w:p>
    <w:p w14:paraId="32FDD2F0" w14:textId="208F03BC" w:rsidR="002F7FC7" w:rsidRPr="00D5022E" w:rsidRDefault="002F7FC7" w:rsidP="00A13CA2">
      <w:pPr>
        <w:pStyle w:val="xmsonormal"/>
        <w:rPr>
          <w:rFonts w:ascii="Arial" w:hAnsi="Arial" w:cs="Arial"/>
          <w:b/>
          <w:bCs/>
          <w:color w:val="000000"/>
          <w:sz w:val="20"/>
          <w:szCs w:val="20"/>
          <w:u w:val="single"/>
        </w:rPr>
      </w:pPr>
      <w:r w:rsidRPr="00D5022E">
        <w:rPr>
          <w:rFonts w:ascii="Arial" w:hAnsi="Arial" w:cs="Arial"/>
          <w:b/>
          <w:bCs/>
          <w:color w:val="000000"/>
          <w:sz w:val="20"/>
          <w:szCs w:val="20"/>
          <w:u w:val="single"/>
        </w:rPr>
        <w:t>Discussion of Organizational Meeting</w:t>
      </w:r>
    </w:p>
    <w:p w14:paraId="569DD41D" w14:textId="7FDF450E" w:rsidR="0037332F" w:rsidRDefault="0037332F" w:rsidP="00A13CA2">
      <w:pPr>
        <w:pStyle w:val="xmsonormal"/>
        <w:rPr>
          <w:rFonts w:ascii="Arial" w:hAnsi="Arial" w:cs="Arial"/>
          <w:color w:val="000000"/>
          <w:sz w:val="20"/>
          <w:szCs w:val="20"/>
          <w:u w:val="single"/>
        </w:rPr>
      </w:pPr>
    </w:p>
    <w:p w14:paraId="33693933" w14:textId="66C430F7" w:rsidR="0037332F" w:rsidRDefault="0037332F" w:rsidP="00A13CA2">
      <w:pPr>
        <w:pStyle w:val="xmsonormal"/>
        <w:rPr>
          <w:rFonts w:ascii="Arial" w:hAnsi="Arial" w:cs="Arial"/>
          <w:color w:val="000000"/>
          <w:sz w:val="20"/>
          <w:szCs w:val="20"/>
          <w:u w:val="single"/>
        </w:rPr>
      </w:pPr>
    </w:p>
    <w:p w14:paraId="0913B0F8" w14:textId="77777777" w:rsidR="00A13CA2" w:rsidRDefault="00A13CA2" w:rsidP="00A13CA2">
      <w:pPr>
        <w:pStyle w:val="xmsonormal"/>
      </w:pPr>
      <w:r>
        <w:rPr>
          <w:rFonts w:ascii="Arial" w:hAnsi="Arial" w:cs="Arial"/>
          <w:b/>
          <w:bCs/>
          <w:color w:val="000000"/>
          <w:sz w:val="20"/>
          <w:szCs w:val="20"/>
        </w:rPr>
        <w:t> </w:t>
      </w:r>
    </w:p>
    <w:p w14:paraId="5378D4C3" w14:textId="77777777" w:rsidR="00A13CA2" w:rsidRDefault="00A13CA2" w:rsidP="00A13CA2">
      <w:pPr>
        <w:pStyle w:val="xmsonormal"/>
      </w:pPr>
      <w:r>
        <w:rPr>
          <w:rFonts w:ascii="Arial" w:hAnsi="Arial" w:cs="Arial"/>
          <w:color w:val="000000"/>
          <w:sz w:val="20"/>
          <w:szCs w:val="20"/>
        </w:rPr>
        <w:t> </w:t>
      </w:r>
    </w:p>
    <w:p w14:paraId="5D871F4B" w14:textId="77777777" w:rsidR="00A13CA2" w:rsidRDefault="00A13CA2" w:rsidP="00F7778B">
      <w:pPr>
        <w:pStyle w:val="xmsonormal"/>
      </w:pPr>
      <w:r>
        <w:rPr>
          <w:rFonts w:ascii="Arial" w:hAnsi="Arial" w:cs="Arial"/>
          <w:color w:val="1F497D"/>
          <w:sz w:val="20"/>
          <w:szCs w:val="20"/>
        </w:rPr>
        <w:t> </w:t>
      </w:r>
    </w:p>
    <w:p w14:paraId="23C87403" w14:textId="77777777" w:rsidR="00A13CA2" w:rsidRDefault="00A13CA2" w:rsidP="00A13CA2">
      <w:pPr>
        <w:pStyle w:val="xmsonormal"/>
        <w:ind w:left="720"/>
      </w:pPr>
      <w:r>
        <w:rPr>
          <w:rFonts w:ascii="Arial" w:hAnsi="Arial" w:cs="Arial"/>
          <w:color w:val="000000"/>
          <w:sz w:val="20"/>
          <w:szCs w:val="20"/>
        </w:rPr>
        <w:t> </w:t>
      </w:r>
    </w:p>
    <w:p w14:paraId="5C1762EA" w14:textId="77777777" w:rsidR="00A13CA2" w:rsidRDefault="00A13CA2" w:rsidP="00A13CA2"/>
    <w:sectPr w:rsidR="00A13C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2621A"/>
    <w:multiLevelType w:val="multilevel"/>
    <w:tmpl w:val="83D4C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143ED2"/>
    <w:multiLevelType w:val="multilevel"/>
    <w:tmpl w:val="6D862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A5322F5"/>
    <w:multiLevelType w:val="multilevel"/>
    <w:tmpl w:val="8966A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A852402"/>
    <w:multiLevelType w:val="multilevel"/>
    <w:tmpl w:val="4AAC3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MDSwNDE0MTQ2NzNW0lEKTi0uzszPAykwqgUAF2Ck7ywAAAA="/>
  </w:docVars>
  <w:rsids>
    <w:rsidRoot w:val="00A13CA2"/>
    <w:rsid w:val="0006769D"/>
    <w:rsid w:val="000A0EC2"/>
    <w:rsid w:val="000C4858"/>
    <w:rsid w:val="000F215B"/>
    <w:rsid w:val="001842A7"/>
    <w:rsid w:val="001878BA"/>
    <w:rsid w:val="001A778A"/>
    <w:rsid w:val="00205092"/>
    <w:rsid w:val="002F7FC7"/>
    <w:rsid w:val="003161F5"/>
    <w:rsid w:val="00335764"/>
    <w:rsid w:val="0037332F"/>
    <w:rsid w:val="0037391E"/>
    <w:rsid w:val="00376E8B"/>
    <w:rsid w:val="003B00F5"/>
    <w:rsid w:val="003C5B64"/>
    <w:rsid w:val="004443AB"/>
    <w:rsid w:val="004A009F"/>
    <w:rsid w:val="004F6913"/>
    <w:rsid w:val="00520EA9"/>
    <w:rsid w:val="005E6E3D"/>
    <w:rsid w:val="005F4636"/>
    <w:rsid w:val="006F5958"/>
    <w:rsid w:val="00714848"/>
    <w:rsid w:val="0072659B"/>
    <w:rsid w:val="00774F51"/>
    <w:rsid w:val="00820BAF"/>
    <w:rsid w:val="00825B6F"/>
    <w:rsid w:val="00855B01"/>
    <w:rsid w:val="00876749"/>
    <w:rsid w:val="00A00D4D"/>
    <w:rsid w:val="00A13CA2"/>
    <w:rsid w:val="00A13E83"/>
    <w:rsid w:val="00AB31C0"/>
    <w:rsid w:val="00AD5171"/>
    <w:rsid w:val="00B952DC"/>
    <w:rsid w:val="00BB0F63"/>
    <w:rsid w:val="00C63788"/>
    <w:rsid w:val="00D5022E"/>
    <w:rsid w:val="00DB1981"/>
    <w:rsid w:val="00DF2A69"/>
    <w:rsid w:val="00E42AB5"/>
    <w:rsid w:val="00E6529D"/>
    <w:rsid w:val="00EB572A"/>
    <w:rsid w:val="00F13651"/>
    <w:rsid w:val="00F451B0"/>
    <w:rsid w:val="00F7778B"/>
    <w:rsid w:val="00FA4384"/>
    <w:rsid w:val="00FF6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E9430"/>
  <w15:chartTrackingRefBased/>
  <w15:docId w15:val="{2E9DF6A9-1443-4825-BDE8-8C78E1777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A13CA2"/>
    <w:rPr>
      <w:rFonts w:ascii="Calibri" w:hAnsi="Calibri" w:cs="Times New Roman"/>
      <w:sz w:val="22"/>
    </w:rPr>
  </w:style>
  <w:style w:type="paragraph" w:customStyle="1" w:styleId="xmsolistparagraph">
    <w:name w:val="x_msolistparagraph"/>
    <w:basedOn w:val="Normal"/>
    <w:rsid w:val="00A13CA2"/>
    <w:pPr>
      <w:ind w:left="720"/>
    </w:pPr>
    <w:rPr>
      <w:rFonts w:ascii="Calibri" w:hAnsi="Calibri" w:cs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77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</Company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lor, Connie</dc:creator>
  <cp:keywords/>
  <dc:description/>
  <cp:lastModifiedBy>Bender, Lori</cp:lastModifiedBy>
  <cp:revision>3</cp:revision>
  <cp:lastPrinted>2020-06-09T16:04:00Z</cp:lastPrinted>
  <dcterms:created xsi:type="dcterms:W3CDTF">2021-08-10T21:01:00Z</dcterms:created>
  <dcterms:modified xsi:type="dcterms:W3CDTF">2021-10-27T15:00:00Z</dcterms:modified>
</cp:coreProperties>
</file>